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E414A6" w:rsidP="00942CB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کانیک سیالات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E414A6" w:rsidP="00E414A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</w:t>
            </w:r>
            <w:r w:rsidR="00942CBA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16</w:t>
            </w:r>
            <w:r w:rsidR="00DC63C5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8</w:t>
            </w:r>
          </w:p>
          <w:p w:rsidR="003B2D39" w:rsidRDefault="00E414A6" w:rsidP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 شنبه 12-14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E414A6" w:rsidP="00CF2EB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 w:rsidR="00CF2EBA">
              <w:rPr>
                <w:rFonts w:hint="cs"/>
                <w:rtl/>
                <w:lang w:bidi="fa-IR"/>
              </w:rPr>
              <w:t>تئور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942CBA" w:rsidRDefault="00C20BBB" w:rsidP="00207A62">
            <w:pPr>
              <w:ind w:firstLine="49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ایستایی</w:t>
            </w:r>
          </w:p>
          <w:p w:rsidR="00C20BBB" w:rsidRDefault="00C20BBB" w:rsidP="00207A62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معادلات دیفرانسیل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207A62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E239E4" w:rsidRDefault="003145DB" w:rsidP="003145DB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انتظاری،ع ،ر. 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سیالات وایلی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شارات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نور پرداز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FB2A59" w:rsidP="00FB2A5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قمش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87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سیالات و هیدرولیک به زبان ساده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شهید چمران اهواز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A61610" w:rsidRDefault="00C20BBB" w:rsidP="00C20BBB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پوستی، ب. 1378. مقدمه ای بر مکانیک سیالات. انتشارات مرکز خدمات فنی سالکان.</w:t>
            </w:r>
          </w:p>
          <w:p w:rsidR="00E239E4" w:rsidRDefault="00C20BBB" w:rsidP="006D72C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 w:hint="c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حیدری نژاد، ق. 1384. مکانیک سیالات. انتشارات جهاد دانشگاهی تهران.</w:t>
            </w:r>
          </w:p>
          <w:p w:rsidR="00C20BBB" w:rsidRPr="00D705FB" w:rsidRDefault="00C20BBB" w:rsidP="00BD126B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Giles, R. 1987. </w:t>
            </w:r>
            <w:r w:rsidR="00BD126B"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>Fluid Mechanics and Hydraulics. McGraw-Hill.</w:t>
            </w:r>
            <w:r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  <w:t xml:space="preserve">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C3C46" w:rsidRDefault="002518C7" w:rsidP="005108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 xml:space="preserve">مفاهیم و خصوصیات سیالات </w:t>
            </w:r>
            <w:r w:rsidR="00E47162">
              <w:rPr>
                <w:rFonts w:ascii="TimesNewRoman,Bold" w:hAnsi="TimesNewRoman,Bold" w:hint="cs"/>
                <w:rtl/>
                <w:lang w:bidi="fa-IR"/>
              </w:rPr>
              <w:t>غیر لزج</w:t>
            </w:r>
          </w:p>
          <w:p w:rsidR="00AC3C46" w:rsidRDefault="00AC3C46" w:rsidP="005108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 xml:space="preserve">مفاهیم </w:t>
            </w:r>
            <w:r w:rsidR="00510849">
              <w:rPr>
                <w:rFonts w:ascii="TimesNewRoman,Bold" w:hAnsi="TimesNewRoman,Bold" w:hint="cs"/>
                <w:rtl/>
                <w:lang w:bidi="fa-IR"/>
              </w:rPr>
              <w:t>شدت فشار</w:t>
            </w:r>
          </w:p>
          <w:p w:rsidR="00AC3C46" w:rsidRDefault="00F232F2" w:rsidP="005108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مفاهیم </w:t>
            </w:r>
            <w:r w:rsidR="00510849">
              <w:rPr>
                <w:rFonts w:ascii="TimesNewRoman,Bold" w:hAnsi="TimesNewRoman,Bold" w:hint="cs"/>
                <w:rtl/>
                <w:lang w:bidi="fa-IR"/>
              </w:rPr>
              <w:t>هیدرواستاتیک سیالات</w:t>
            </w:r>
          </w:p>
          <w:p w:rsidR="00AC3C46" w:rsidRDefault="00AC3C46" w:rsidP="00510849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510849">
              <w:rPr>
                <w:rFonts w:ascii="TimesNewRoman,Bold" w:hAnsi="TimesNewRoman,Bold" w:hint="cs"/>
                <w:rtl/>
                <w:lang w:bidi="fa-IR"/>
              </w:rPr>
              <w:t>مفاهیم شناوری و قانون ارش</w:t>
            </w:r>
            <w:r w:rsidR="00FB6AE8">
              <w:rPr>
                <w:rFonts w:ascii="TimesNewRoman,Bold" w:hAnsi="TimesNewRoman,Bold" w:hint="cs"/>
                <w:rtl/>
                <w:lang w:bidi="fa-IR"/>
              </w:rPr>
              <w:t>م</w:t>
            </w:r>
            <w:r w:rsidR="00510849">
              <w:rPr>
                <w:rFonts w:ascii="TimesNewRoman,Bold" w:hAnsi="TimesNewRoman,Bold" w:hint="cs"/>
                <w:rtl/>
                <w:lang w:bidi="fa-IR"/>
              </w:rPr>
              <w:t>یدس</w:t>
            </w:r>
          </w:p>
          <w:p w:rsidR="00AC3C46" w:rsidRDefault="00F67346" w:rsidP="00FB6AE8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B6AE8">
              <w:rPr>
                <w:rFonts w:ascii="TimesNewRoman,Bold" w:hAnsi="TimesNewRoman,Bold" w:hint="cs"/>
                <w:rtl/>
                <w:lang w:bidi="fa-IR"/>
              </w:rPr>
              <w:t>معادلات حاکم برحرکت سیالات</w:t>
            </w:r>
          </w:p>
          <w:p w:rsidR="004A39ED" w:rsidRDefault="00AC3C46" w:rsidP="00FB6AE8">
            <w:pPr>
              <w:pStyle w:val="ListParagraph"/>
              <w:numPr>
                <w:ilvl w:val="0"/>
                <w:numId w:val="13"/>
              </w:numPr>
              <w:rPr>
                <w:rFonts w:hint="cs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B6AE8">
              <w:rPr>
                <w:rFonts w:ascii="TimesNewRoman,Bold" w:hAnsi="TimesNewRoman,Bold" w:hint="cs"/>
                <w:rtl/>
                <w:lang w:bidi="fa-IR"/>
              </w:rPr>
              <w:t>کاریرد معادله انرژی در وضعیت سیال دائم</w:t>
            </w:r>
          </w:p>
          <w:p w:rsidR="00FB6AE8" w:rsidRPr="00A203BD" w:rsidRDefault="00FB6AE8" w:rsidP="00FB6AE8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 w:rsidRPr="00FB6AE8">
              <w:rPr>
                <w:rtl/>
                <w:lang w:bidi="fa-IR"/>
              </w:rPr>
              <w:t>آشنا</w:t>
            </w:r>
            <w:r w:rsidRPr="00FB6AE8">
              <w:rPr>
                <w:rFonts w:hint="cs"/>
                <w:rtl/>
                <w:lang w:bidi="fa-IR"/>
              </w:rPr>
              <w:t>یی</w:t>
            </w:r>
            <w:r w:rsidRPr="00FB6AE8">
              <w:rPr>
                <w:rtl/>
                <w:lang w:bidi="fa-IR"/>
              </w:rPr>
              <w:t xml:space="preserve"> با </w:t>
            </w:r>
            <w:r>
              <w:rPr>
                <w:rFonts w:hint="cs"/>
                <w:rtl/>
                <w:lang w:bidi="fa-IR"/>
              </w:rPr>
              <w:t>مفاهیم آنالیز ابعادی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D273FC" w:rsidP="00D273FC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حلیل فشار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هیدرواستاتیک سیالات به منظور طراحی سدها</w:t>
            </w:r>
          </w:p>
          <w:p w:rsidR="00B203E4" w:rsidRDefault="00D273FC" w:rsidP="00BF2C7D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لیل معادلات حاکم بر حرکت سیا</w:t>
            </w:r>
            <w:r w:rsidR="007B3C84">
              <w:rPr>
                <w:rFonts w:hint="cs"/>
                <w:rtl/>
                <w:lang w:bidi="fa-IR"/>
              </w:rPr>
              <w:t>ل</w:t>
            </w:r>
            <w:r>
              <w:rPr>
                <w:rFonts w:hint="cs"/>
                <w:rtl/>
                <w:lang w:bidi="fa-IR"/>
              </w:rPr>
              <w:t>ات به منظور طراحی سامانه های تحت فشار انتقال و آبرسانی</w:t>
            </w:r>
          </w:p>
          <w:p w:rsidR="007B3C84" w:rsidRPr="007B3C84" w:rsidRDefault="007B3C84" w:rsidP="007B3C84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لیل معادلات حاکم بر حرکت سیالات به منظور طراحی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7B3C84">
              <w:rPr>
                <w:rFonts w:hint="cs"/>
                <w:rtl/>
                <w:lang w:bidi="fa-IR"/>
              </w:rPr>
              <w:t>ایستگاه های پمپاژ</w:t>
            </w:r>
          </w:p>
          <w:p w:rsidR="00B203E4" w:rsidRPr="00AC3C46" w:rsidRDefault="007B3C84" w:rsidP="007B3C8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لیل آنالیز ابعادی به منظور مدل سازی فیزیکی رخ داد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طبیع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D465D">
              <w:rPr>
                <w:rFonts w:hint="cs"/>
                <w:rtl/>
                <w:lang w:bidi="fa-IR"/>
              </w:rPr>
              <w:t>13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CD465D">
              <w:rPr>
                <w:rFonts w:hint="cs"/>
                <w:rtl/>
                <w:lang w:bidi="fa-IR"/>
              </w:rPr>
              <w:t>تئوری به</w:t>
            </w:r>
            <w:r w:rsidR="00874CE3">
              <w:rPr>
                <w:rFonts w:hint="cs"/>
                <w:rtl/>
                <w:lang w:bidi="fa-IR"/>
              </w:rPr>
              <w:t xml:space="preserve"> عمل خواهد آمد </w:t>
            </w:r>
            <w:r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874CE3" w:rsidRDefault="00874CE3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D465D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DC63C5" w:rsidP="0015520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</w:t>
            </w:r>
            <w:r w:rsidR="00874CE3">
              <w:rPr>
                <w:rFonts w:hint="cs"/>
                <w:rtl/>
                <w:lang w:bidi="fa-IR"/>
              </w:rPr>
              <w:t xml:space="preserve">طول ترم بر اساس </w:t>
            </w:r>
            <w:r w:rsidR="00155201">
              <w:rPr>
                <w:rFonts w:hint="cs"/>
                <w:rtl/>
                <w:lang w:bidi="fa-IR"/>
              </w:rPr>
              <w:t>تاریخ تعیین شده قبلی</w:t>
            </w:r>
            <w:r w:rsidR="00874CE3">
              <w:rPr>
                <w:rFonts w:hint="cs"/>
                <w:rtl/>
                <w:lang w:bidi="fa-IR"/>
              </w:rPr>
              <w:t xml:space="preserve"> به عمل خواهد آمد 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BF2C7D" w:rsidP="00BF2C7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2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ED69B0" w:rsidP="00ED69B0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چهارشنبه</w:t>
            </w:r>
            <w:r w:rsidR="00DC63C5">
              <w:rPr>
                <w:rFonts w:hint="cs"/>
                <w:rtl/>
              </w:rPr>
              <w:t xml:space="preserve"> </w:t>
            </w:r>
            <w:r w:rsidR="00B12AA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10-12</w:t>
            </w:r>
          </w:p>
          <w:p w:rsidR="00B203E4" w:rsidRDefault="00ED69B0" w:rsidP="00ED69B0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یک شنبه</w:t>
            </w:r>
            <w:r w:rsidR="00DC63C5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6-18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 w:rsidP="007A1FA3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</w:t>
            </w:r>
            <w:r w:rsidR="007A1FA3">
              <w:rPr>
                <w:rFonts w:hint="cs"/>
                <w:szCs w:val="22"/>
                <w:rtl/>
                <w:lang w:bidi="fa-IR"/>
              </w:rPr>
              <w:t>درس</w:t>
            </w:r>
            <w:r>
              <w:rPr>
                <w:rFonts w:hint="cs"/>
                <w:szCs w:val="22"/>
                <w:rtl/>
                <w:lang w:bidi="fa-IR"/>
              </w:rPr>
              <w:t xml:space="preserve"> در طول ترم </w:t>
            </w:r>
            <w:r w:rsidR="0088412B">
              <w:rPr>
                <w:rFonts w:hint="cs"/>
                <w:szCs w:val="22"/>
                <w:rtl/>
                <w:lang w:bidi="fa-IR"/>
              </w:rPr>
              <w:t>به</w:t>
            </w:r>
            <w:r>
              <w:rPr>
                <w:rFonts w:hint="cs"/>
                <w:szCs w:val="22"/>
                <w:rtl/>
                <w:lang w:bidi="fa-IR"/>
              </w:rPr>
              <w:t xml:space="preserve"> آن پاسخ داده می شود.</w:t>
            </w:r>
          </w:p>
          <w:p w:rsidR="0088412B" w:rsidRDefault="0088412B" w:rsidP="007A1FA3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همچنین کلاس حل تمرین اختصاصی روزهای </w:t>
            </w:r>
            <w:r w:rsidR="007A1FA3">
              <w:rPr>
                <w:rFonts w:hint="cs"/>
                <w:szCs w:val="22"/>
                <w:rtl/>
                <w:lang w:bidi="fa-IR"/>
              </w:rPr>
              <w:t>یکشنبه هفته های زوج</w:t>
            </w:r>
            <w:r>
              <w:rPr>
                <w:rFonts w:hint="cs"/>
                <w:szCs w:val="22"/>
                <w:rtl/>
                <w:lang w:bidi="fa-IR"/>
              </w:rPr>
              <w:t xml:space="preserve"> ساعت </w:t>
            </w:r>
            <w:r w:rsidR="007A1FA3">
              <w:rPr>
                <w:rFonts w:hint="cs"/>
                <w:szCs w:val="22"/>
                <w:rtl/>
                <w:lang w:bidi="fa-IR"/>
              </w:rPr>
              <w:t>12</w:t>
            </w:r>
            <w:r>
              <w:rPr>
                <w:rFonts w:hint="cs"/>
                <w:szCs w:val="22"/>
                <w:rtl/>
                <w:lang w:bidi="fa-IR"/>
              </w:rPr>
              <w:t>-</w:t>
            </w:r>
            <w:r w:rsidR="007A1FA3">
              <w:rPr>
                <w:rFonts w:hint="cs"/>
                <w:szCs w:val="22"/>
                <w:rtl/>
                <w:lang w:bidi="fa-IR"/>
              </w:rPr>
              <w:t>14</w:t>
            </w:r>
            <w:r>
              <w:rPr>
                <w:rFonts w:hint="cs"/>
                <w:szCs w:val="22"/>
                <w:rtl/>
                <w:lang w:bidi="fa-IR"/>
              </w:rPr>
              <w:t xml:space="preserve"> برگزار می گرد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B203E4" w:rsidRDefault="00B710A8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B710A8">
              <w:rPr>
                <w:rFonts w:eastAsia="Calibri" w:hint="cs"/>
                <w:szCs w:val="24"/>
                <w:rtl/>
                <w:lang w:bidi="fa-IR"/>
              </w:rPr>
              <w:t>ارایه و ارسال تمرینات، الزامی می باشد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B710A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B710A8">
              <w:rPr>
                <w:rFonts w:eastAsia="Calibri" w:hint="cs"/>
                <w:rtl/>
                <w:lang w:bidi="fa-IR"/>
              </w:rPr>
              <w:t>تمرینات اخر هرجلسه به دانشجویان واگذار گردیده و در هفته بعد جواب آن بایستی ایمیل گرد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EC4840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F409EE" w:rsidRPr="00F409EE">
              <w:rPr>
                <w:rFonts w:eastAsia="Calibri" w:hint="cs"/>
                <w:sz w:val="24"/>
                <w:szCs w:val="24"/>
                <w:rtl/>
                <w:lang w:bidi="fa-IR"/>
              </w:rPr>
              <w:t xml:space="preserve"> درباره مقررات کلاس، نحوه ارزشیابی،عنوان و سرفصل ها</w:t>
            </w:r>
            <w:r w:rsidR="00F409EE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EC4840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330A5E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A51FB4">
              <w:rPr>
                <w:rFonts w:hint="cs"/>
                <w:sz w:val="24"/>
                <w:szCs w:val="24"/>
                <w:rtl/>
              </w:rPr>
              <w:t xml:space="preserve">شناخت </w:t>
            </w:r>
            <w:r w:rsidR="00330A5E">
              <w:rPr>
                <w:rFonts w:hint="cs"/>
                <w:sz w:val="24"/>
                <w:szCs w:val="24"/>
                <w:rtl/>
              </w:rPr>
              <w:t>خواص فیزیکی سیالات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0A5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 xml:space="preserve">1،  2 و </w:t>
            </w:r>
            <w:r w:rsidR="00B609F2">
              <w:rPr>
                <w:rFonts w:hint="cs"/>
                <w:rtl/>
                <w:lang w:bidi="fa-IR"/>
              </w:rPr>
              <w:t xml:space="preserve">3 </w:t>
            </w:r>
          </w:p>
        </w:tc>
        <w:tc>
          <w:tcPr>
            <w:tcW w:w="792" w:type="pct"/>
            <w:vAlign w:val="center"/>
          </w:tcPr>
          <w:p w:rsidR="00B203E4" w:rsidRDefault="007343B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B9489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B94899">
              <w:rPr>
                <w:rFonts w:hint="cs"/>
                <w:sz w:val="24"/>
                <w:szCs w:val="24"/>
                <w:rtl/>
              </w:rPr>
              <w:t>روش های اندازگیری فشار در سیالات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A04BC7" w:rsidRPr="004B330F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A04BC7" w:rsidRPr="004B330F" w:rsidRDefault="00A04BC7" w:rsidP="000938BE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0938BE">
              <w:rPr>
                <w:rFonts w:hint="cs"/>
                <w:sz w:val="24"/>
                <w:rtl/>
              </w:rPr>
              <w:t>هیدرواستاتیک سیالات: سطوح مسطح</w:t>
            </w:r>
          </w:p>
          <w:p w:rsidR="00A04BC7" w:rsidRPr="004B330F" w:rsidRDefault="00A04BC7" w:rsidP="00A04BC7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A04BC7" w:rsidRPr="004B330F" w:rsidRDefault="00A04BC7" w:rsidP="00A04BC7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 4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1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0938B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0F57A1">
              <w:rPr>
                <w:rFonts w:hint="cs"/>
                <w:sz w:val="24"/>
                <w:rtl/>
              </w:rPr>
              <w:t xml:space="preserve"> </w:t>
            </w:r>
            <w:r w:rsidR="000938BE">
              <w:rPr>
                <w:rFonts w:hint="cs"/>
                <w:sz w:val="24"/>
                <w:rtl/>
              </w:rPr>
              <w:t xml:space="preserve"> </w:t>
            </w:r>
            <w:r w:rsidR="000938BE">
              <w:rPr>
                <w:rFonts w:hint="cs"/>
                <w:sz w:val="24"/>
                <w:rtl/>
              </w:rPr>
              <w:t xml:space="preserve">هیدرواستاتیک سیالات: سطوح </w:t>
            </w:r>
            <w:r w:rsidR="000938BE">
              <w:rPr>
                <w:rFonts w:hint="cs"/>
                <w:sz w:val="24"/>
                <w:rtl/>
              </w:rPr>
              <w:t>منحنی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0F57A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B609F2">
              <w:rPr>
                <w:rFonts w:hint="cs"/>
                <w:rtl/>
                <w:lang w:bidi="fa-IR"/>
              </w:rPr>
              <w:t>3</w:t>
            </w:r>
            <w:r w:rsidRPr="0000343B">
              <w:rPr>
                <w:rFonts w:hint="cs"/>
                <w:sz w:val="24"/>
                <w:rtl/>
              </w:rPr>
              <w:t xml:space="preserve"> و</w:t>
            </w:r>
            <w:r w:rsidR="000F57A1">
              <w:rPr>
                <w:rFonts w:hint="cs"/>
                <w:sz w:val="24"/>
                <w:rtl/>
              </w:rPr>
              <w:t>4</w:t>
            </w:r>
          </w:p>
        </w:tc>
        <w:tc>
          <w:tcPr>
            <w:tcW w:w="792" w:type="pct"/>
            <w:vAlign w:val="center"/>
          </w:tcPr>
          <w:p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42601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5B1174">
              <w:rPr>
                <w:rtl/>
              </w:rPr>
              <w:t xml:space="preserve"> </w:t>
            </w:r>
            <w:r w:rsidR="00426016">
              <w:rPr>
                <w:rFonts w:hint="cs"/>
                <w:rtl/>
                <w:lang w:bidi="fa-IR"/>
              </w:rPr>
              <w:t>قانون ارشمیدس، شناوری و تعادل نسبی سیالات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B609F2">
              <w:rPr>
                <w:rFonts w:hint="cs"/>
                <w:rtl/>
                <w:lang w:bidi="fa-IR"/>
              </w:rPr>
              <w:t>2 و 3</w:t>
            </w:r>
          </w:p>
        </w:tc>
        <w:tc>
          <w:tcPr>
            <w:tcW w:w="792" w:type="pct"/>
            <w:vAlign w:val="center"/>
          </w:tcPr>
          <w:p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42601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 معادلات </w:t>
            </w:r>
            <w:r w:rsidR="00426016">
              <w:rPr>
                <w:rFonts w:hint="cs"/>
                <w:rtl/>
                <w:lang w:bidi="fa-IR"/>
              </w:rPr>
              <w:t>و اصول کلی حرکت سیالات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2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2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Pr="000F57A1" w:rsidRDefault="00CA5009" w:rsidP="00765F7D">
            <w:pPr>
              <w:pStyle w:val="ListParagraph"/>
              <w:numPr>
                <w:ilvl w:val="0"/>
                <w:numId w:val="36"/>
              </w:numPr>
              <w:shd w:val="clear" w:color="auto" w:fill="F2F2F2" w:themeFill="background1" w:themeFillShade="F2"/>
              <w:tabs>
                <w:tab w:val="right" w:pos="85"/>
                <w:tab w:val="right" w:pos="227"/>
              </w:tabs>
              <w:ind w:left="0" w:firstLine="9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ئوری انتقال رینولدز</w:t>
            </w:r>
            <w:r w:rsidRPr="00765F7D">
              <w:rPr>
                <w:rFonts w:hint="cs"/>
                <w:rtl/>
                <w:lang w:bidi="fa-IR"/>
              </w:rPr>
              <w:t xml:space="preserve"> در رابطه</w:t>
            </w:r>
            <w:r w:rsidR="00765F7D">
              <w:rPr>
                <w:rFonts w:hint="cs"/>
                <w:rtl/>
                <w:lang w:bidi="fa-IR"/>
              </w:rPr>
              <w:t xml:space="preserve"> </w:t>
            </w:r>
            <w:r w:rsidRPr="00765F7D">
              <w:rPr>
                <w:rFonts w:hint="cs"/>
                <w:rtl/>
                <w:lang w:bidi="fa-IR"/>
              </w:rPr>
              <w:t>جرم</w:t>
            </w:r>
            <w:r w:rsidR="00765F7D" w:rsidRPr="00765F7D">
              <w:rPr>
                <w:rFonts w:hint="cs"/>
                <w:rtl/>
                <w:lang w:bidi="fa-IR"/>
              </w:rPr>
              <w:t xml:space="preserve"> و حجم مشخص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0F57A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</w:t>
            </w:r>
            <w:r w:rsidR="00B609F2">
              <w:rPr>
                <w:rFonts w:hint="cs"/>
                <w:rtl/>
                <w:lang w:bidi="fa-IR"/>
              </w:rPr>
              <w:t>2 و 3</w:t>
            </w:r>
            <w:r w:rsidR="00B609F2" w:rsidRPr="00B609F2">
              <w:rPr>
                <w:rFonts w:hint="cs"/>
                <w:rtl/>
                <w:lang w:bidi="fa-IR"/>
              </w:rPr>
              <w:t xml:space="preserve"> و</w:t>
            </w:r>
            <w:r w:rsidR="000F57A1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765F7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65F7D">
              <w:rPr>
                <w:rFonts w:hint="cs"/>
                <w:szCs w:val="22"/>
                <w:rtl/>
                <w:lang w:bidi="fa-IR"/>
              </w:rPr>
              <w:t xml:space="preserve">قوانین بقای جرم </w:t>
            </w:r>
            <w:r w:rsidR="006F0866">
              <w:rPr>
                <w:rFonts w:hint="cs"/>
                <w:szCs w:val="22"/>
                <w:rtl/>
                <w:lang w:bidi="fa-IR"/>
              </w:rPr>
              <w:t>و انرژی و اندازه حرکت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Pr="00B609F2">
              <w:rPr>
                <w:rFonts w:hint="cs"/>
                <w:rtl/>
                <w:lang w:bidi="fa-IR"/>
              </w:rPr>
              <w:t xml:space="preserve">1و  2و  3و </w:t>
            </w: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3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6F086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 w:rsidR="006F0866">
              <w:rPr>
                <w:rFonts w:ascii="B Nazanin" w:hAnsiTheme="minorHAnsi" w:cs="B Nazanin" w:hint="cs"/>
                <w:sz w:val="24"/>
                <w:rtl/>
              </w:rPr>
              <w:t>معادلات پیوستگی و کاربرد آن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  2و 3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4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6F08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6F0866">
              <w:rPr>
                <w:rFonts w:hint="cs"/>
                <w:sz w:val="24"/>
                <w:szCs w:val="24"/>
                <w:rtl/>
              </w:rPr>
              <w:t>معادلات برنولی، اولر و انرژی و کاربرد آنها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2</w:t>
            </w:r>
            <w:r w:rsidRPr="00E828BB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5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6F08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 </w:t>
            </w:r>
            <w:r w:rsidR="006F0866">
              <w:rPr>
                <w:rFonts w:hint="cs"/>
                <w:sz w:val="24"/>
                <w:szCs w:val="24"/>
                <w:rtl/>
              </w:rPr>
              <w:t>معادلات تغییر اندازه حرکت و کاربرد آنها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3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6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6F086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  <w:r w:rsidR="006F0866">
              <w:rPr>
                <w:rFonts w:hint="cs"/>
                <w:sz w:val="24"/>
                <w:szCs w:val="24"/>
                <w:rtl/>
              </w:rPr>
              <w:t>ضرایب تصحیح انرژی جنبشی و کمیت حرکت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6F086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6F0866">
              <w:rPr>
                <w:rFonts w:ascii="TimesNewRoman,Bold" w:hAnsi="TimesNewRoman,Bold" w:hint="cs"/>
                <w:rtl/>
                <w:lang w:bidi="fa-IR"/>
              </w:rPr>
              <w:t xml:space="preserve">روش های </w:t>
            </w:r>
            <w:r w:rsidR="006F0866" w:rsidRPr="006F0866">
              <w:rPr>
                <w:rFonts w:hint="cs"/>
                <w:sz w:val="24"/>
                <w:rtl/>
              </w:rPr>
              <w:t>مختلف تحلیل ابعادی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 1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7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6F086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6F0866">
              <w:rPr>
                <w:rFonts w:ascii="TimesNewRoman,Bold" w:hAnsi="TimesNewRoman,Bold" w:hint="cs"/>
                <w:rtl/>
                <w:lang w:bidi="fa-IR"/>
              </w:rPr>
              <w:t>بررسی همگنی و تشابه هیدرولیکی</w:t>
            </w:r>
            <w:bookmarkStart w:id="0" w:name="_GoBack"/>
            <w:bookmarkEnd w:id="0"/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4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5AA2" w:rsidRDefault="00025AA2">
      <w:pPr>
        <w:spacing w:after="0"/>
      </w:pPr>
      <w:r>
        <w:separator/>
      </w:r>
    </w:p>
  </w:endnote>
  <w:endnote w:type="continuationSeparator" w:id="0">
    <w:p w:rsidR="00025AA2" w:rsidRDefault="00025A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0866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5AA2" w:rsidRDefault="00025AA2">
      <w:pPr>
        <w:spacing w:after="0"/>
      </w:pPr>
      <w:r>
        <w:separator/>
      </w:r>
    </w:p>
  </w:footnote>
  <w:footnote w:type="continuationSeparator" w:id="0">
    <w:p w:rsidR="00025AA2" w:rsidRDefault="00025AA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AC10390"/>
    <w:multiLevelType w:val="hybridMultilevel"/>
    <w:tmpl w:val="700AB3B8"/>
    <w:lvl w:ilvl="0" w:tplc="732CFD2E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2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7"/>
  </w:num>
  <w:num w:numId="10">
    <w:abstractNumId w:val="17"/>
  </w:num>
  <w:num w:numId="11">
    <w:abstractNumId w:val="22"/>
  </w:num>
  <w:num w:numId="12">
    <w:abstractNumId w:val="13"/>
  </w:num>
  <w:num w:numId="13">
    <w:abstractNumId w:val="4"/>
  </w:num>
  <w:num w:numId="14">
    <w:abstractNumId w:val="6"/>
  </w:num>
  <w:num w:numId="15">
    <w:abstractNumId w:val="1"/>
  </w:num>
  <w:num w:numId="16">
    <w:abstractNumId w:val="12"/>
  </w:num>
  <w:num w:numId="17">
    <w:abstractNumId w:val="18"/>
  </w:num>
  <w:num w:numId="18">
    <w:abstractNumId w:val="28"/>
  </w:num>
  <w:num w:numId="19">
    <w:abstractNumId w:val="26"/>
  </w:num>
  <w:num w:numId="20">
    <w:abstractNumId w:val="24"/>
  </w:num>
  <w:num w:numId="21">
    <w:abstractNumId w:val="15"/>
  </w:num>
  <w:num w:numId="22">
    <w:abstractNumId w:val="16"/>
  </w:num>
  <w:num w:numId="23">
    <w:abstractNumId w:val="23"/>
  </w:num>
  <w:num w:numId="24">
    <w:abstractNumId w:val="27"/>
  </w:num>
  <w:num w:numId="25">
    <w:abstractNumId w:val="0"/>
  </w:num>
  <w:num w:numId="26">
    <w:abstractNumId w:val="20"/>
  </w:num>
  <w:num w:numId="27">
    <w:abstractNumId w:val="14"/>
  </w:num>
  <w:num w:numId="28">
    <w:abstractNumId w:val="21"/>
  </w:num>
  <w:num w:numId="29">
    <w:abstractNumId w:val="11"/>
  </w:num>
  <w:num w:numId="30">
    <w:abstractNumId w:val="10"/>
  </w:num>
  <w:num w:numId="31">
    <w:abstractNumId w:val="25"/>
  </w:num>
  <w:num w:numId="32">
    <w:abstractNumId w:val="8"/>
  </w:num>
  <w:num w:numId="33">
    <w:abstractNumId w:val="2"/>
  </w:num>
  <w:num w:numId="34">
    <w:abstractNumId w:val="19"/>
  </w:num>
  <w:num w:numId="35">
    <w:abstractNumId w:val="3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25AA2"/>
    <w:rsid w:val="00031E03"/>
    <w:rsid w:val="000938BE"/>
    <w:rsid w:val="000956E3"/>
    <w:rsid w:val="000D00DE"/>
    <w:rsid w:val="000F57A1"/>
    <w:rsid w:val="00107813"/>
    <w:rsid w:val="001324C5"/>
    <w:rsid w:val="0014319B"/>
    <w:rsid w:val="00155201"/>
    <w:rsid w:val="001974DD"/>
    <w:rsid w:val="001D7665"/>
    <w:rsid w:val="00207A62"/>
    <w:rsid w:val="002518C7"/>
    <w:rsid w:val="00256CFA"/>
    <w:rsid w:val="00270B3B"/>
    <w:rsid w:val="00283973"/>
    <w:rsid w:val="003145DB"/>
    <w:rsid w:val="00323166"/>
    <w:rsid w:val="00330A5E"/>
    <w:rsid w:val="00335788"/>
    <w:rsid w:val="00343495"/>
    <w:rsid w:val="00391008"/>
    <w:rsid w:val="003B2D39"/>
    <w:rsid w:val="003B6A7E"/>
    <w:rsid w:val="003D28D1"/>
    <w:rsid w:val="00410EBA"/>
    <w:rsid w:val="00426016"/>
    <w:rsid w:val="0046686E"/>
    <w:rsid w:val="00482A2D"/>
    <w:rsid w:val="00483F25"/>
    <w:rsid w:val="004A39ED"/>
    <w:rsid w:val="004B330F"/>
    <w:rsid w:val="004B62E1"/>
    <w:rsid w:val="004E6D88"/>
    <w:rsid w:val="00510849"/>
    <w:rsid w:val="00541F78"/>
    <w:rsid w:val="00557CAA"/>
    <w:rsid w:val="005B1174"/>
    <w:rsid w:val="005D2212"/>
    <w:rsid w:val="005F51C4"/>
    <w:rsid w:val="006306AA"/>
    <w:rsid w:val="006D72CD"/>
    <w:rsid w:val="006F0866"/>
    <w:rsid w:val="006F1059"/>
    <w:rsid w:val="00710075"/>
    <w:rsid w:val="007343BE"/>
    <w:rsid w:val="00742956"/>
    <w:rsid w:val="00765F7D"/>
    <w:rsid w:val="00777F12"/>
    <w:rsid w:val="007A1FA3"/>
    <w:rsid w:val="007B3C84"/>
    <w:rsid w:val="007C73E2"/>
    <w:rsid w:val="007D06B5"/>
    <w:rsid w:val="007D3F2D"/>
    <w:rsid w:val="00845E6B"/>
    <w:rsid w:val="008577D5"/>
    <w:rsid w:val="0086000A"/>
    <w:rsid w:val="00874CE3"/>
    <w:rsid w:val="0088412B"/>
    <w:rsid w:val="008A7817"/>
    <w:rsid w:val="008B0021"/>
    <w:rsid w:val="00937CE6"/>
    <w:rsid w:val="00942CBA"/>
    <w:rsid w:val="0094610A"/>
    <w:rsid w:val="009F25AD"/>
    <w:rsid w:val="00A04BC7"/>
    <w:rsid w:val="00A10CFC"/>
    <w:rsid w:val="00A12FC4"/>
    <w:rsid w:val="00A203BD"/>
    <w:rsid w:val="00A32DB9"/>
    <w:rsid w:val="00A334B0"/>
    <w:rsid w:val="00A51FB4"/>
    <w:rsid w:val="00A61610"/>
    <w:rsid w:val="00AB302B"/>
    <w:rsid w:val="00AC3C46"/>
    <w:rsid w:val="00B12AA2"/>
    <w:rsid w:val="00B203E4"/>
    <w:rsid w:val="00B32139"/>
    <w:rsid w:val="00B609F2"/>
    <w:rsid w:val="00B61DD9"/>
    <w:rsid w:val="00B710A8"/>
    <w:rsid w:val="00B94899"/>
    <w:rsid w:val="00B97AB4"/>
    <w:rsid w:val="00BA0EC9"/>
    <w:rsid w:val="00BD126B"/>
    <w:rsid w:val="00BE78A4"/>
    <w:rsid w:val="00BF2C7D"/>
    <w:rsid w:val="00C20BBB"/>
    <w:rsid w:val="00C63E3C"/>
    <w:rsid w:val="00C74CD4"/>
    <w:rsid w:val="00CA24A3"/>
    <w:rsid w:val="00CA5009"/>
    <w:rsid w:val="00CD465D"/>
    <w:rsid w:val="00CF2EBA"/>
    <w:rsid w:val="00D0285D"/>
    <w:rsid w:val="00D273FC"/>
    <w:rsid w:val="00D32B1F"/>
    <w:rsid w:val="00D705FB"/>
    <w:rsid w:val="00D76CF0"/>
    <w:rsid w:val="00DC63C5"/>
    <w:rsid w:val="00E239E4"/>
    <w:rsid w:val="00E243BA"/>
    <w:rsid w:val="00E414A6"/>
    <w:rsid w:val="00E47162"/>
    <w:rsid w:val="00E4734B"/>
    <w:rsid w:val="00E609A2"/>
    <w:rsid w:val="00E828BB"/>
    <w:rsid w:val="00EB38E3"/>
    <w:rsid w:val="00EC4840"/>
    <w:rsid w:val="00ED69B0"/>
    <w:rsid w:val="00EE3B98"/>
    <w:rsid w:val="00F232F2"/>
    <w:rsid w:val="00F409EE"/>
    <w:rsid w:val="00F67346"/>
    <w:rsid w:val="00F73818"/>
    <w:rsid w:val="00FA1E89"/>
    <w:rsid w:val="00FA4F35"/>
    <w:rsid w:val="00FB2A59"/>
    <w:rsid w:val="00FB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B5B09-A4E9-4387-A244-34ECF9264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12</cp:revision>
  <dcterms:created xsi:type="dcterms:W3CDTF">2019-04-02T19:13:00Z</dcterms:created>
  <dcterms:modified xsi:type="dcterms:W3CDTF">2019-04-02T20:44:00Z</dcterms:modified>
</cp:coreProperties>
</file>